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210215" w14:textId="511407CA" w:rsidR="00D0681F" w:rsidRDefault="00D0681F" w:rsidP="00D0681F">
      <w:r>
        <w:t xml:space="preserve">Table. Reconciliation of </w:t>
      </w:r>
      <w:r>
        <w:t xml:space="preserve">results of current and </w:t>
      </w:r>
      <w:r>
        <w:t>prior meta-analyses.</w:t>
      </w:r>
    </w:p>
    <w:p w14:paraId="755C6DC9" w14:textId="75ECBE70" w:rsidR="00D0681F" w:rsidRDefault="00D0681F" w:rsidP="00D0681F"/>
    <w:tbl>
      <w:tblPr>
        <w:tblStyle w:val="TableGrid"/>
        <w:tblW w:w="13428" w:type="dxa"/>
        <w:tblLook w:val="04A0" w:firstRow="1" w:lastRow="0" w:firstColumn="1" w:lastColumn="0" w:noHBand="0" w:noVBand="1"/>
      </w:tblPr>
      <w:tblGrid>
        <w:gridCol w:w="1501"/>
        <w:gridCol w:w="956"/>
        <w:gridCol w:w="1109"/>
        <w:gridCol w:w="1172"/>
        <w:gridCol w:w="1136"/>
        <w:gridCol w:w="1172"/>
        <w:gridCol w:w="1183"/>
        <w:gridCol w:w="1124"/>
        <w:gridCol w:w="1185"/>
        <w:gridCol w:w="1411"/>
        <w:gridCol w:w="1479"/>
      </w:tblGrid>
      <w:tr w:rsidR="00D0681F" w:rsidRPr="00B0301C" w14:paraId="582AD580" w14:textId="77777777" w:rsidTr="000F3BF1">
        <w:tc>
          <w:tcPr>
            <w:tcW w:w="1501" w:type="dxa"/>
            <w:shd w:val="clear" w:color="auto" w:fill="D9D9D9" w:themeFill="background1" w:themeFillShade="D9"/>
          </w:tcPr>
          <w:p w14:paraId="01145B60" w14:textId="77777777" w:rsidR="00D0681F" w:rsidRPr="0062478A" w:rsidRDefault="00D0681F" w:rsidP="000F3BF1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77" w:type="dxa"/>
            <w:shd w:val="clear" w:color="auto" w:fill="D9D9D9" w:themeFill="background1" w:themeFillShade="D9"/>
          </w:tcPr>
          <w:p w14:paraId="05021133" w14:textId="77777777" w:rsidR="00D0681F" w:rsidRPr="0062478A" w:rsidRDefault="00D0681F" w:rsidP="000F3BF1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62478A">
              <w:rPr>
                <w:rFonts w:cstheme="minorHAnsi"/>
                <w:b/>
                <w:bCs/>
                <w:sz w:val="22"/>
                <w:szCs w:val="22"/>
              </w:rPr>
              <w:t>Current</w:t>
            </w:r>
          </w:p>
        </w:tc>
        <w:tc>
          <w:tcPr>
            <w:tcW w:w="794" w:type="dxa"/>
            <w:shd w:val="clear" w:color="auto" w:fill="D9D9D9" w:themeFill="background1" w:themeFillShade="D9"/>
          </w:tcPr>
          <w:p w14:paraId="3B5A8228" w14:textId="77777777" w:rsidR="00D0681F" w:rsidRDefault="00D0681F" w:rsidP="000F3BF1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62478A">
              <w:rPr>
                <w:rFonts w:cstheme="minorHAnsi"/>
                <w:b/>
                <w:bCs/>
                <w:sz w:val="22"/>
                <w:szCs w:val="22"/>
              </w:rPr>
              <w:t>Huang</w:t>
            </w:r>
          </w:p>
          <w:p w14:paraId="1A401973" w14:textId="77777777" w:rsidR="00D0681F" w:rsidRPr="0062478A" w:rsidRDefault="00D0681F" w:rsidP="000F3BF1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62478A">
              <w:rPr>
                <w:rFonts w:cstheme="minorHAnsi"/>
                <w:b/>
                <w:bCs/>
                <w:sz w:val="22"/>
                <w:szCs w:val="22"/>
              </w:rPr>
              <w:t>2019</w:t>
            </w:r>
          </w:p>
          <w:p w14:paraId="281D0DFF" w14:textId="65C0A5AF" w:rsidR="00D0681F" w:rsidRPr="0062478A" w:rsidRDefault="00D0681F" w:rsidP="000F3BF1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62478A">
              <w:rPr>
                <w:rFonts w:cstheme="minorHAnsi"/>
                <w:b/>
                <w:bCs/>
                <w:sz w:val="22"/>
                <w:szCs w:val="22"/>
              </w:rPr>
              <w:t>PMID</w:t>
            </w:r>
            <w:r>
              <w:rPr>
                <w:rFonts w:cstheme="minorHAnsi"/>
                <w:b/>
                <w:bCs/>
                <w:sz w:val="22"/>
                <w:szCs w:val="22"/>
              </w:rPr>
              <w:t>:</w:t>
            </w:r>
            <w:r w:rsidRPr="0062478A">
              <w:rPr>
                <w:rFonts w:cstheme="minorHAnsi"/>
                <w:b/>
                <w:bCs/>
                <w:sz w:val="22"/>
                <w:szCs w:val="22"/>
              </w:rPr>
              <w:t xml:space="preserve"> </w:t>
            </w:r>
            <w:hyperlink r:id="rId5" w:history="1">
              <w:r w:rsidRPr="00487EEB">
                <w:rPr>
                  <w:rStyle w:val="Hyperlink"/>
                  <w:rFonts w:cstheme="minorHAnsi"/>
                  <w:b/>
                  <w:bCs/>
                  <w:sz w:val="22"/>
                  <w:szCs w:val="22"/>
                </w:rPr>
                <w:t>31296196</w:t>
              </w:r>
            </w:hyperlink>
          </w:p>
        </w:tc>
        <w:tc>
          <w:tcPr>
            <w:tcW w:w="1203" w:type="dxa"/>
            <w:shd w:val="clear" w:color="auto" w:fill="D9D9D9" w:themeFill="background1" w:themeFillShade="D9"/>
          </w:tcPr>
          <w:p w14:paraId="7DAEB278" w14:textId="77777777" w:rsidR="00D0681F" w:rsidRPr="0062478A" w:rsidRDefault="00D0681F" w:rsidP="000F3BF1">
            <w:pPr>
              <w:rPr>
                <w:rFonts w:cstheme="minorHAnsi"/>
                <w:b/>
                <w:bCs/>
                <w:sz w:val="22"/>
                <w:szCs w:val="22"/>
              </w:rPr>
            </w:pPr>
            <w:proofErr w:type="gramStart"/>
            <w:r w:rsidRPr="0062478A">
              <w:rPr>
                <w:rFonts w:cstheme="minorHAnsi"/>
                <w:b/>
                <w:bCs/>
                <w:sz w:val="22"/>
                <w:szCs w:val="22"/>
              </w:rPr>
              <w:t>Rota  2019</w:t>
            </w:r>
            <w:proofErr w:type="gramEnd"/>
          </w:p>
          <w:p w14:paraId="3201A6B2" w14:textId="55FD1813" w:rsidR="00D0681F" w:rsidRPr="0062478A" w:rsidRDefault="00D0681F" w:rsidP="000F3BF1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62478A">
              <w:rPr>
                <w:rFonts w:cstheme="minorHAnsi"/>
                <w:b/>
                <w:bCs/>
                <w:sz w:val="22"/>
                <w:szCs w:val="22"/>
              </w:rPr>
              <w:t xml:space="preserve">PMID: </w:t>
            </w:r>
            <w:hyperlink r:id="rId6" w:history="1">
              <w:r w:rsidRPr="00487EEB">
                <w:rPr>
                  <w:rStyle w:val="Hyperlink"/>
                  <w:rFonts w:cstheme="minorHAnsi"/>
                  <w:b/>
                  <w:bCs/>
                  <w:sz w:val="22"/>
                  <w:szCs w:val="22"/>
                </w:rPr>
                <w:t>31046087</w:t>
              </w:r>
            </w:hyperlink>
          </w:p>
        </w:tc>
        <w:tc>
          <w:tcPr>
            <w:tcW w:w="1203" w:type="dxa"/>
            <w:shd w:val="clear" w:color="auto" w:fill="D9D9D9" w:themeFill="background1" w:themeFillShade="D9"/>
          </w:tcPr>
          <w:p w14:paraId="0464D34F" w14:textId="77777777" w:rsidR="00D0681F" w:rsidRPr="0062478A" w:rsidRDefault="00D0681F" w:rsidP="000F3BF1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62478A">
              <w:rPr>
                <w:rFonts w:cstheme="minorHAnsi"/>
                <w:b/>
                <w:bCs/>
                <w:sz w:val="22"/>
                <w:szCs w:val="22"/>
              </w:rPr>
              <w:t>Wang 2018</w:t>
            </w:r>
          </w:p>
          <w:p w14:paraId="2B0B2C9B" w14:textId="3CDFDAF1" w:rsidR="00D0681F" w:rsidRPr="0062478A" w:rsidRDefault="00D0681F" w:rsidP="000F3BF1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62478A">
              <w:rPr>
                <w:rFonts w:cstheme="minorHAnsi"/>
                <w:b/>
                <w:bCs/>
                <w:sz w:val="22"/>
                <w:szCs w:val="22"/>
              </w:rPr>
              <w:t>PMID</w:t>
            </w:r>
            <w:r>
              <w:rPr>
                <w:rFonts w:cstheme="minorHAnsi"/>
                <w:b/>
                <w:bCs/>
                <w:sz w:val="22"/>
                <w:szCs w:val="22"/>
              </w:rPr>
              <w:t>:</w:t>
            </w:r>
            <w:r w:rsidRPr="0062478A">
              <w:rPr>
                <w:rFonts w:cstheme="minorHAnsi"/>
                <w:b/>
                <w:bCs/>
                <w:sz w:val="22"/>
                <w:szCs w:val="22"/>
              </w:rPr>
              <w:t xml:space="preserve"> </w:t>
            </w:r>
            <w:hyperlink r:id="rId7" w:history="1">
              <w:r w:rsidRPr="00487EEB">
                <w:rPr>
                  <w:rStyle w:val="Hyperlink"/>
                  <w:rFonts w:cstheme="minorHAnsi"/>
                  <w:b/>
                  <w:bCs/>
                  <w:sz w:val="22"/>
                  <w:szCs w:val="22"/>
                </w:rPr>
                <w:t>2997938</w:t>
              </w:r>
            </w:hyperlink>
          </w:p>
        </w:tc>
        <w:tc>
          <w:tcPr>
            <w:tcW w:w="1203" w:type="dxa"/>
            <w:shd w:val="clear" w:color="auto" w:fill="D9D9D9" w:themeFill="background1" w:themeFillShade="D9"/>
          </w:tcPr>
          <w:p w14:paraId="66BB04E8" w14:textId="3DD63241" w:rsidR="00D0681F" w:rsidRPr="0062478A" w:rsidRDefault="00D0681F" w:rsidP="000F3BF1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62478A">
              <w:rPr>
                <w:rFonts w:cstheme="minorHAnsi"/>
                <w:b/>
                <w:bCs/>
                <w:sz w:val="22"/>
                <w:szCs w:val="22"/>
              </w:rPr>
              <w:t>Snowsill (NHS)*, 2018 PMID</w:t>
            </w:r>
            <w:r>
              <w:rPr>
                <w:rFonts w:cstheme="minorHAnsi"/>
                <w:b/>
                <w:bCs/>
                <w:sz w:val="22"/>
                <w:szCs w:val="22"/>
              </w:rPr>
              <w:t>:</w:t>
            </w:r>
            <w:r w:rsidRPr="0062478A">
              <w:rPr>
                <w:rFonts w:cstheme="minorHAnsi"/>
                <w:b/>
                <w:bCs/>
                <w:sz w:val="22"/>
                <w:szCs w:val="22"/>
              </w:rPr>
              <w:t xml:space="preserve"> </w:t>
            </w:r>
            <w:hyperlink r:id="rId8" w:history="1">
              <w:r w:rsidRPr="00487EEB">
                <w:rPr>
                  <w:rStyle w:val="Hyperlink"/>
                  <w:rFonts w:cstheme="minorHAnsi"/>
                  <w:b/>
                  <w:bCs/>
                  <w:sz w:val="22"/>
                  <w:szCs w:val="22"/>
                </w:rPr>
                <w:t>26013989</w:t>
              </w:r>
            </w:hyperlink>
            <w:r w:rsidRPr="0062478A">
              <w:rPr>
                <w:rFonts w:cstheme="minorHAnsi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1219" w:type="dxa"/>
            <w:shd w:val="clear" w:color="auto" w:fill="D9D9D9" w:themeFill="background1" w:themeFillShade="D9"/>
          </w:tcPr>
          <w:p w14:paraId="2FB826E0" w14:textId="0D798088" w:rsidR="00D0681F" w:rsidRPr="0062478A" w:rsidRDefault="00D0681F" w:rsidP="000F3BF1">
            <w:pPr>
              <w:rPr>
                <w:rFonts w:cstheme="minorHAnsi"/>
                <w:b/>
                <w:bCs/>
                <w:sz w:val="22"/>
                <w:szCs w:val="22"/>
              </w:rPr>
            </w:pPr>
            <w:proofErr w:type="spellStart"/>
            <w:r w:rsidRPr="0062478A">
              <w:rPr>
                <w:rFonts w:cstheme="minorHAnsi"/>
                <w:b/>
                <w:bCs/>
                <w:sz w:val="22"/>
                <w:szCs w:val="22"/>
              </w:rPr>
              <w:t>Coureau</w:t>
            </w:r>
            <w:proofErr w:type="spellEnd"/>
            <w:r w:rsidRPr="0062478A">
              <w:rPr>
                <w:rFonts w:cstheme="minorHAnsi"/>
                <w:b/>
                <w:bCs/>
                <w:sz w:val="22"/>
                <w:szCs w:val="22"/>
              </w:rPr>
              <w:t xml:space="preserve"> 2016 PMID: </w:t>
            </w:r>
            <w:hyperlink r:id="rId9" w:history="1">
              <w:r w:rsidRPr="00487EEB">
                <w:rPr>
                  <w:rStyle w:val="Hyperlink"/>
                  <w:rFonts w:cstheme="minorHAnsi"/>
                  <w:b/>
                  <w:bCs/>
                  <w:sz w:val="22"/>
                  <w:szCs w:val="22"/>
                </w:rPr>
                <w:t>27211572</w:t>
              </w:r>
            </w:hyperlink>
          </w:p>
        </w:tc>
        <w:tc>
          <w:tcPr>
            <w:tcW w:w="1185" w:type="dxa"/>
            <w:shd w:val="clear" w:color="auto" w:fill="D9D9D9" w:themeFill="background1" w:themeFillShade="D9"/>
          </w:tcPr>
          <w:p w14:paraId="46B83D1C" w14:textId="77777777" w:rsidR="00D0681F" w:rsidRPr="0062478A" w:rsidRDefault="00D0681F" w:rsidP="000F3BF1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62478A">
              <w:rPr>
                <w:rFonts w:cstheme="minorHAnsi"/>
                <w:b/>
                <w:bCs/>
                <w:sz w:val="22"/>
                <w:szCs w:val="22"/>
              </w:rPr>
              <w:t>Usman Ali 2016</w:t>
            </w:r>
          </w:p>
          <w:p w14:paraId="250D3DEE" w14:textId="752ACD36" w:rsidR="00D0681F" w:rsidRPr="0062478A" w:rsidRDefault="00D0681F" w:rsidP="000F3BF1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62478A">
              <w:rPr>
                <w:rFonts w:cstheme="minorHAnsi"/>
                <w:b/>
                <w:bCs/>
                <w:sz w:val="22"/>
                <w:szCs w:val="22"/>
              </w:rPr>
              <w:t xml:space="preserve">PMID: </w:t>
            </w:r>
            <w:hyperlink r:id="rId10" w:history="1">
              <w:r w:rsidRPr="00487EEB">
                <w:rPr>
                  <w:rStyle w:val="Hyperlink"/>
                  <w:rFonts w:cstheme="minorHAnsi"/>
                  <w:b/>
                  <w:bCs/>
                  <w:sz w:val="22"/>
                  <w:szCs w:val="22"/>
                </w:rPr>
                <w:t>2713053</w:t>
              </w:r>
            </w:hyperlink>
          </w:p>
        </w:tc>
        <w:tc>
          <w:tcPr>
            <w:tcW w:w="1185" w:type="dxa"/>
            <w:shd w:val="clear" w:color="auto" w:fill="D9D9D9" w:themeFill="background1" w:themeFillShade="D9"/>
          </w:tcPr>
          <w:p w14:paraId="080D9660" w14:textId="77777777" w:rsidR="00D0681F" w:rsidRPr="0062478A" w:rsidRDefault="00D0681F" w:rsidP="000F3BF1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62478A">
              <w:rPr>
                <w:rFonts w:cstheme="minorHAnsi"/>
                <w:b/>
                <w:bCs/>
                <w:sz w:val="22"/>
                <w:szCs w:val="22"/>
              </w:rPr>
              <w:t>Fu 2014</w:t>
            </w:r>
          </w:p>
          <w:p w14:paraId="0C4E9C39" w14:textId="10BDE292" w:rsidR="00D0681F" w:rsidRPr="0062478A" w:rsidRDefault="00D0681F" w:rsidP="000F3BF1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62478A">
              <w:rPr>
                <w:rFonts w:cstheme="minorHAnsi"/>
                <w:b/>
                <w:bCs/>
                <w:sz w:val="22"/>
                <w:szCs w:val="22"/>
              </w:rPr>
              <w:t xml:space="preserve">PMID </w:t>
            </w:r>
            <w:hyperlink r:id="rId11" w:history="1">
              <w:r w:rsidRPr="00487EEB">
                <w:rPr>
                  <w:rStyle w:val="Hyperlink"/>
                  <w:rFonts w:cstheme="minorHAnsi"/>
                  <w:b/>
                  <w:bCs/>
                  <w:sz w:val="22"/>
                  <w:szCs w:val="22"/>
                </w:rPr>
                <w:t>25307063</w:t>
              </w:r>
            </w:hyperlink>
          </w:p>
          <w:p w14:paraId="3ECBE4CA" w14:textId="77777777" w:rsidR="00D0681F" w:rsidRPr="0062478A" w:rsidRDefault="00D0681F" w:rsidP="000F3BF1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479" w:type="dxa"/>
            <w:shd w:val="clear" w:color="auto" w:fill="D9D9D9" w:themeFill="background1" w:themeFillShade="D9"/>
          </w:tcPr>
          <w:p w14:paraId="2F14E80F" w14:textId="4B898522" w:rsidR="00D0681F" w:rsidRPr="0062478A" w:rsidRDefault="00D0681F" w:rsidP="000F3BF1">
            <w:pPr>
              <w:rPr>
                <w:rFonts w:cstheme="minorHAnsi"/>
                <w:b/>
                <w:bCs/>
                <w:sz w:val="22"/>
                <w:szCs w:val="22"/>
              </w:rPr>
            </w:pPr>
            <w:proofErr w:type="spellStart"/>
            <w:r w:rsidRPr="0062478A">
              <w:rPr>
                <w:rFonts w:cstheme="minorHAnsi"/>
                <w:b/>
                <w:bCs/>
                <w:sz w:val="22"/>
                <w:szCs w:val="22"/>
              </w:rPr>
              <w:t>Manser</w:t>
            </w:r>
            <w:proofErr w:type="spellEnd"/>
            <w:r w:rsidRPr="0062478A">
              <w:rPr>
                <w:rFonts w:cstheme="minorHAnsi"/>
                <w:b/>
                <w:bCs/>
                <w:sz w:val="22"/>
                <w:szCs w:val="22"/>
              </w:rPr>
              <w:t xml:space="preserve"> (Cochrane), 2013 PMID </w:t>
            </w:r>
            <w:hyperlink r:id="rId12" w:history="1">
              <w:r w:rsidRPr="00487EEB">
                <w:rPr>
                  <w:rStyle w:val="Hyperlink"/>
                  <w:rFonts w:cstheme="minorHAnsi"/>
                  <w:b/>
                  <w:bCs/>
                  <w:sz w:val="22"/>
                  <w:szCs w:val="22"/>
                </w:rPr>
                <w:t>23794187</w:t>
              </w:r>
            </w:hyperlink>
          </w:p>
        </w:tc>
        <w:tc>
          <w:tcPr>
            <w:tcW w:w="1479" w:type="dxa"/>
            <w:shd w:val="clear" w:color="auto" w:fill="D9D9D9" w:themeFill="background1" w:themeFillShade="D9"/>
          </w:tcPr>
          <w:p w14:paraId="501756A6" w14:textId="77777777" w:rsidR="00D0681F" w:rsidRPr="0062478A" w:rsidRDefault="00D0681F" w:rsidP="000F3BF1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62478A">
              <w:rPr>
                <w:rFonts w:cstheme="minorHAnsi"/>
                <w:b/>
                <w:bCs/>
                <w:sz w:val="22"/>
                <w:szCs w:val="22"/>
              </w:rPr>
              <w:t>Humphrey (USPSTF) 2013</w:t>
            </w:r>
          </w:p>
          <w:p w14:paraId="2A63F7EC" w14:textId="777131A4" w:rsidR="00D0681F" w:rsidRPr="0062478A" w:rsidRDefault="00D0681F" w:rsidP="000F3BF1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62478A">
              <w:rPr>
                <w:rFonts w:cstheme="minorHAnsi"/>
                <w:b/>
                <w:bCs/>
                <w:sz w:val="22"/>
                <w:szCs w:val="22"/>
              </w:rPr>
              <w:t xml:space="preserve">PMID: </w:t>
            </w:r>
            <w:hyperlink r:id="rId13" w:history="1">
              <w:r w:rsidRPr="00487EEB">
                <w:rPr>
                  <w:rStyle w:val="Hyperlink"/>
                  <w:rFonts w:cstheme="minorHAnsi"/>
                  <w:b/>
                  <w:bCs/>
                  <w:sz w:val="22"/>
                  <w:szCs w:val="22"/>
                </w:rPr>
                <w:t>23897166</w:t>
              </w:r>
            </w:hyperlink>
          </w:p>
        </w:tc>
      </w:tr>
      <w:tr w:rsidR="00D0681F" w:rsidRPr="00212D8E" w14:paraId="464AB291" w14:textId="77777777" w:rsidTr="000F3BF1">
        <w:tc>
          <w:tcPr>
            <w:tcW w:w="1501" w:type="dxa"/>
          </w:tcPr>
          <w:p w14:paraId="7E4D7540" w14:textId="77777777" w:rsidR="00D0681F" w:rsidRPr="00212D8E" w:rsidRDefault="00D0681F" w:rsidP="000F3B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umber of studies</w:t>
            </w:r>
          </w:p>
        </w:tc>
        <w:tc>
          <w:tcPr>
            <w:tcW w:w="977" w:type="dxa"/>
          </w:tcPr>
          <w:p w14:paraId="7C980BB6" w14:textId="77777777" w:rsidR="00D0681F" w:rsidRPr="00212D8E" w:rsidRDefault="00D0681F" w:rsidP="000F3B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9</w:t>
            </w:r>
          </w:p>
        </w:tc>
        <w:tc>
          <w:tcPr>
            <w:tcW w:w="794" w:type="dxa"/>
          </w:tcPr>
          <w:p w14:paraId="700641DF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9</w:t>
            </w:r>
          </w:p>
        </w:tc>
        <w:tc>
          <w:tcPr>
            <w:tcW w:w="1203" w:type="dxa"/>
          </w:tcPr>
          <w:p w14:paraId="3B19F27C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7</w:t>
            </w:r>
          </w:p>
        </w:tc>
        <w:tc>
          <w:tcPr>
            <w:tcW w:w="1203" w:type="dxa"/>
          </w:tcPr>
          <w:p w14:paraId="6D785D3B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4</w:t>
            </w:r>
          </w:p>
        </w:tc>
        <w:tc>
          <w:tcPr>
            <w:tcW w:w="1203" w:type="dxa"/>
          </w:tcPr>
          <w:p w14:paraId="3D9D86A3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4</w:t>
            </w:r>
          </w:p>
        </w:tc>
        <w:tc>
          <w:tcPr>
            <w:tcW w:w="1219" w:type="dxa"/>
          </w:tcPr>
          <w:p w14:paraId="5F42EBC3" w14:textId="77777777" w:rsidR="00D0681F" w:rsidRPr="00212D8E" w:rsidRDefault="00D0681F" w:rsidP="000F3B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5</w:t>
            </w:r>
          </w:p>
        </w:tc>
        <w:tc>
          <w:tcPr>
            <w:tcW w:w="1185" w:type="dxa"/>
          </w:tcPr>
          <w:p w14:paraId="255B7BCC" w14:textId="77777777" w:rsidR="00D0681F" w:rsidRDefault="00D0681F" w:rsidP="000F3B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4</w:t>
            </w:r>
          </w:p>
        </w:tc>
        <w:tc>
          <w:tcPr>
            <w:tcW w:w="1185" w:type="dxa"/>
          </w:tcPr>
          <w:p w14:paraId="41A9006D" w14:textId="77777777" w:rsidR="00D0681F" w:rsidRPr="00212D8E" w:rsidRDefault="00D0681F" w:rsidP="000F3B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4</w:t>
            </w:r>
          </w:p>
        </w:tc>
        <w:tc>
          <w:tcPr>
            <w:tcW w:w="1479" w:type="dxa"/>
          </w:tcPr>
          <w:p w14:paraId="0B821BBC" w14:textId="77777777" w:rsidR="00D0681F" w:rsidRPr="00123CFE" w:rsidRDefault="00D0681F" w:rsidP="000F3B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1</w:t>
            </w:r>
          </w:p>
        </w:tc>
        <w:tc>
          <w:tcPr>
            <w:tcW w:w="1479" w:type="dxa"/>
          </w:tcPr>
          <w:p w14:paraId="196EAF60" w14:textId="77777777" w:rsidR="00D0681F" w:rsidRPr="00123CFE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123CFE">
              <w:rPr>
                <w:rFonts w:cstheme="minorHAnsi"/>
                <w:sz w:val="22"/>
                <w:szCs w:val="22"/>
              </w:rPr>
              <w:t>4</w:t>
            </w:r>
          </w:p>
        </w:tc>
      </w:tr>
      <w:tr w:rsidR="00D0681F" w:rsidRPr="00212D8E" w14:paraId="0915B48A" w14:textId="77777777" w:rsidTr="000F3BF1">
        <w:tc>
          <w:tcPr>
            <w:tcW w:w="1501" w:type="dxa"/>
          </w:tcPr>
          <w:p w14:paraId="3AB14376" w14:textId="77777777" w:rsidR="00D0681F" w:rsidRPr="00212D8E" w:rsidRDefault="00D0681F" w:rsidP="000F3B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Efficacy for lung cancer mortality reduction</w:t>
            </w:r>
          </w:p>
        </w:tc>
        <w:tc>
          <w:tcPr>
            <w:tcW w:w="977" w:type="dxa"/>
          </w:tcPr>
          <w:p w14:paraId="3D75D717" w14:textId="77777777" w:rsidR="00D0681F" w:rsidRPr="00771D41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771D41">
              <w:rPr>
                <w:rFonts w:cstheme="minorHAnsi"/>
                <w:sz w:val="22"/>
                <w:szCs w:val="22"/>
              </w:rPr>
              <w:t>0.8</w:t>
            </w:r>
            <w:r>
              <w:rPr>
                <w:rFonts w:cstheme="minorHAnsi"/>
                <w:sz w:val="22"/>
                <w:szCs w:val="22"/>
              </w:rPr>
              <w:t>4</w:t>
            </w:r>
            <w:r w:rsidRPr="00771D41">
              <w:rPr>
                <w:rFonts w:cstheme="minorHAnsi"/>
                <w:sz w:val="22"/>
                <w:szCs w:val="22"/>
              </w:rPr>
              <w:t xml:space="preserve"> (0.75, 0.9</w:t>
            </w:r>
            <w:r>
              <w:rPr>
                <w:rFonts w:cstheme="minorHAnsi"/>
                <w:sz w:val="22"/>
                <w:szCs w:val="22"/>
              </w:rPr>
              <w:t>3</w:t>
            </w:r>
            <w:r w:rsidRPr="00771D41">
              <w:rPr>
                <w:rFonts w:cstheme="minorHAnsi"/>
                <w:sz w:val="22"/>
                <w:szCs w:val="22"/>
              </w:rPr>
              <w:t>)</w:t>
            </w:r>
          </w:p>
        </w:tc>
        <w:tc>
          <w:tcPr>
            <w:tcW w:w="794" w:type="dxa"/>
          </w:tcPr>
          <w:p w14:paraId="6CC9634C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0.83 (0.76, 0.90)</w:t>
            </w:r>
          </w:p>
        </w:tc>
        <w:tc>
          <w:tcPr>
            <w:tcW w:w="1203" w:type="dxa"/>
          </w:tcPr>
          <w:p w14:paraId="04F34191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0.80 (0.71, 0.90)</w:t>
            </w:r>
          </w:p>
        </w:tc>
        <w:tc>
          <w:tcPr>
            <w:tcW w:w="1203" w:type="dxa"/>
          </w:tcPr>
          <w:p w14:paraId="0326FAF9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1.13 (0.78, 1.64)</w:t>
            </w:r>
          </w:p>
          <w:p w14:paraId="0976C4C7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Exclude MILD</w:t>
            </w:r>
          </w:p>
          <w:p w14:paraId="2C67C11E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1.02 (0.66, 1.58)</w:t>
            </w:r>
          </w:p>
        </w:tc>
        <w:tc>
          <w:tcPr>
            <w:tcW w:w="1203" w:type="dxa"/>
          </w:tcPr>
          <w:p w14:paraId="2368568F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0.94 (0.74, 1.19)</w:t>
            </w:r>
          </w:p>
          <w:p w14:paraId="74CD7F27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Exclude MILD</w:t>
            </w:r>
          </w:p>
          <w:p w14:paraId="0A940381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0.85 (0.74, 0.98)</w:t>
            </w:r>
          </w:p>
        </w:tc>
        <w:tc>
          <w:tcPr>
            <w:tcW w:w="1219" w:type="dxa"/>
          </w:tcPr>
          <w:p w14:paraId="6B571F30" w14:textId="77777777" w:rsidR="00D0681F" w:rsidRPr="009D1C30" w:rsidRDefault="00D0681F" w:rsidP="000F3B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A</w:t>
            </w:r>
          </w:p>
        </w:tc>
        <w:tc>
          <w:tcPr>
            <w:tcW w:w="1185" w:type="dxa"/>
          </w:tcPr>
          <w:p w14:paraId="08545E8A" w14:textId="77777777" w:rsidR="00D0681F" w:rsidRPr="009D1C30" w:rsidRDefault="00D0681F" w:rsidP="000F3B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Annual vs. usual </w:t>
            </w:r>
          </w:p>
          <w:p w14:paraId="27BB8F67" w14:textId="77777777" w:rsidR="00D0681F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9D1C30">
              <w:rPr>
                <w:rFonts w:cstheme="minorHAnsi"/>
                <w:sz w:val="22"/>
                <w:szCs w:val="22"/>
              </w:rPr>
              <w:t>1.30 (0.81, 2.11)</w:t>
            </w:r>
          </w:p>
          <w:p w14:paraId="61792FE4" w14:textId="77777777" w:rsidR="00D0681F" w:rsidRDefault="00D0681F" w:rsidP="000F3B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CXR</w:t>
            </w:r>
          </w:p>
          <w:p w14:paraId="012F36FE" w14:textId="77777777" w:rsidR="00D0681F" w:rsidRPr="00E84117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E84117">
              <w:rPr>
                <w:rFonts w:cstheme="minorHAnsi"/>
                <w:sz w:val="22"/>
                <w:szCs w:val="22"/>
              </w:rPr>
              <w:t>Biennial vs. usual</w:t>
            </w:r>
          </w:p>
          <w:p w14:paraId="0B5D56BD" w14:textId="77777777" w:rsidR="00D0681F" w:rsidRPr="009D1C30" w:rsidRDefault="00D0681F" w:rsidP="000F3BF1">
            <w:pPr>
              <w:rPr>
                <w:rFonts w:cstheme="minorHAnsi"/>
                <w:sz w:val="22"/>
                <w:szCs w:val="22"/>
                <w:lang w:val="pt-BR"/>
              </w:rPr>
            </w:pPr>
            <w:r>
              <w:rPr>
                <w:rFonts w:cstheme="minorHAnsi"/>
                <w:sz w:val="22"/>
                <w:szCs w:val="22"/>
                <w:lang w:val="pt-BR"/>
              </w:rPr>
              <w:t>1.45 (0.79, 2.69)</w:t>
            </w:r>
          </w:p>
          <w:p w14:paraId="16D54770" w14:textId="77777777" w:rsidR="00D0681F" w:rsidRPr="009D1C30" w:rsidRDefault="00D0681F" w:rsidP="000F3BF1">
            <w:pPr>
              <w:rPr>
                <w:rFonts w:cstheme="minorHAnsi"/>
                <w:sz w:val="22"/>
                <w:szCs w:val="22"/>
                <w:lang w:val="pt-BR"/>
              </w:rPr>
            </w:pPr>
            <w:r w:rsidRPr="009D1C30">
              <w:rPr>
                <w:rFonts w:cstheme="minorHAnsi"/>
                <w:sz w:val="22"/>
                <w:szCs w:val="22"/>
                <w:lang w:val="pt-BR"/>
              </w:rPr>
              <w:t>LDCT vs. CXR (n = 1)</w:t>
            </w:r>
          </w:p>
          <w:p w14:paraId="0F224A33" w14:textId="77777777" w:rsidR="00D0681F" w:rsidRDefault="00D0681F" w:rsidP="000F3B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0.80 (0.70, 0.92)</w:t>
            </w:r>
          </w:p>
          <w:p w14:paraId="318552B1" w14:textId="77777777" w:rsidR="00D0681F" w:rsidRPr="00E84117" w:rsidRDefault="00D0681F" w:rsidP="000F3BF1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85" w:type="dxa"/>
          </w:tcPr>
          <w:p w14:paraId="62C22F6C" w14:textId="77777777" w:rsidR="00D0681F" w:rsidRPr="00142E5F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E84117">
              <w:rPr>
                <w:rFonts w:cstheme="minorHAnsi"/>
                <w:sz w:val="22"/>
                <w:szCs w:val="22"/>
              </w:rPr>
              <w:t>0.84 (0.74, 0.96) Studies mislabeled</w:t>
            </w:r>
          </w:p>
        </w:tc>
        <w:tc>
          <w:tcPr>
            <w:tcW w:w="1479" w:type="dxa"/>
          </w:tcPr>
          <w:p w14:paraId="4EA21FA2" w14:textId="77777777" w:rsidR="00D0681F" w:rsidRDefault="00D0681F" w:rsidP="000F3B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0.80 (0.70, 0.92)</w:t>
            </w:r>
            <w:bookmarkStart w:id="0" w:name="_GoBack"/>
            <w:bookmarkEnd w:id="0"/>
          </w:p>
        </w:tc>
        <w:tc>
          <w:tcPr>
            <w:tcW w:w="1479" w:type="dxa"/>
          </w:tcPr>
          <w:p w14:paraId="3CA46078" w14:textId="77777777" w:rsidR="00D0681F" w:rsidRPr="00123CFE" w:rsidRDefault="00D0681F" w:rsidP="000F3B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M</w:t>
            </w:r>
            <w:r w:rsidRPr="00123CFE">
              <w:rPr>
                <w:rFonts w:cstheme="minorHAnsi"/>
                <w:sz w:val="22"/>
                <w:szCs w:val="22"/>
              </w:rPr>
              <w:t>eta-analysis not performed due to heterogene</w:t>
            </w:r>
            <w:r>
              <w:rPr>
                <w:rFonts w:cstheme="minorHAnsi"/>
                <w:sz w:val="22"/>
                <w:szCs w:val="22"/>
              </w:rPr>
              <w:t>i</w:t>
            </w:r>
            <w:r w:rsidRPr="00123CFE">
              <w:rPr>
                <w:rFonts w:cstheme="minorHAnsi"/>
                <w:sz w:val="22"/>
                <w:szCs w:val="22"/>
              </w:rPr>
              <w:t>ty</w:t>
            </w:r>
          </w:p>
        </w:tc>
      </w:tr>
      <w:tr w:rsidR="00D0681F" w:rsidRPr="00212D8E" w14:paraId="3D62E794" w14:textId="77777777" w:rsidTr="000F3BF1">
        <w:tc>
          <w:tcPr>
            <w:tcW w:w="1501" w:type="dxa"/>
          </w:tcPr>
          <w:p w14:paraId="20BBB68D" w14:textId="77777777" w:rsidR="00D0681F" w:rsidRDefault="00D0681F" w:rsidP="000F3B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Heterogeneity</w:t>
            </w:r>
          </w:p>
        </w:tc>
        <w:tc>
          <w:tcPr>
            <w:tcW w:w="977" w:type="dxa"/>
          </w:tcPr>
          <w:p w14:paraId="5C56FD56" w14:textId="77777777" w:rsidR="00D0681F" w:rsidRPr="00771D41" w:rsidRDefault="00D0681F" w:rsidP="000F3B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0</w:t>
            </w:r>
            <w:r w:rsidRPr="00771D41">
              <w:rPr>
                <w:rFonts w:cstheme="minorHAnsi"/>
                <w:sz w:val="22"/>
                <w:szCs w:val="22"/>
              </w:rPr>
              <w:t>%</w:t>
            </w:r>
          </w:p>
        </w:tc>
        <w:tc>
          <w:tcPr>
            <w:tcW w:w="794" w:type="dxa"/>
          </w:tcPr>
          <w:p w14:paraId="1041BC57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1%</w:t>
            </w:r>
          </w:p>
        </w:tc>
        <w:tc>
          <w:tcPr>
            <w:tcW w:w="1203" w:type="dxa"/>
          </w:tcPr>
          <w:p w14:paraId="44E2FEE4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19%</w:t>
            </w:r>
          </w:p>
        </w:tc>
        <w:tc>
          <w:tcPr>
            <w:tcW w:w="1203" w:type="dxa"/>
          </w:tcPr>
          <w:p w14:paraId="53594DE3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87%</w:t>
            </w:r>
          </w:p>
          <w:p w14:paraId="240DEE3C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Exclude MILD 85%</w:t>
            </w:r>
          </w:p>
        </w:tc>
        <w:tc>
          <w:tcPr>
            <w:tcW w:w="1203" w:type="dxa"/>
          </w:tcPr>
          <w:p w14:paraId="4579356F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43%</w:t>
            </w:r>
          </w:p>
          <w:p w14:paraId="5603C1A8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6.9%</w:t>
            </w:r>
          </w:p>
        </w:tc>
        <w:tc>
          <w:tcPr>
            <w:tcW w:w="1219" w:type="dxa"/>
          </w:tcPr>
          <w:p w14:paraId="69293E2B" w14:textId="77777777" w:rsidR="00D0681F" w:rsidRPr="009D1C30" w:rsidRDefault="00D0681F" w:rsidP="000F3B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A</w:t>
            </w:r>
          </w:p>
        </w:tc>
        <w:tc>
          <w:tcPr>
            <w:tcW w:w="1185" w:type="dxa"/>
          </w:tcPr>
          <w:p w14:paraId="6E42E64A" w14:textId="77777777" w:rsidR="00D0681F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9D1C30">
              <w:rPr>
                <w:rFonts w:cstheme="minorHAnsi"/>
                <w:sz w:val="22"/>
                <w:szCs w:val="22"/>
              </w:rPr>
              <w:t>40%</w:t>
            </w:r>
          </w:p>
          <w:p w14:paraId="17898997" w14:textId="77777777" w:rsidR="00D0681F" w:rsidRDefault="00D0681F" w:rsidP="000F3B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A</w:t>
            </w:r>
          </w:p>
          <w:p w14:paraId="12701E21" w14:textId="77777777" w:rsidR="00D0681F" w:rsidRDefault="00D0681F" w:rsidP="000F3B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A</w:t>
            </w:r>
          </w:p>
        </w:tc>
        <w:tc>
          <w:tcPr>
            <w:tcW w:w="1185" w:type="dxa"/>
          </w:tcPr>
          <w:p w14:paraId="72409B45" w14:textId="77777777" w:rsidR="00D0681F" w:rsidRPr="00142E5F" w:rsidRDefault="00D0681F" w:rsidP="000F3B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48%</w:t>
            </w:r>
          </w:p>
        </w:tc>
        <w:tc>
          <w:tcPr>
            <w:tcW w:w="1479" w:type="dxa"/>
          </w:tcPr>
          <w:p w14:paraId="3391AA9E" w14:textId="77777777" w:rsidR="00D0681F" w:rsidRPr="00123CFE" w:rsidRDefault="00D0681F" w:rsidP="000F3B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A (1 study)</w:t>
            </w:r>
          </w:p>
        </w:tc>
        <w:tc>
          <w:tcPr>
            <w:tcW w:w="1479" w:type="dxa"/>
          </w:tcPr>
          <w:p w14:paraId="764B2F4F" w14:textId="77777777" w:rsidR="00D0681F" w:rsidRPr="00123CFE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123CFE">
              <w:rPr>
                <w:rFonts w:cstheme="minorHAnsi"/>
                <w:sz w:val="22"/>
                <w:szCs w:val="22"/>
              </w:rPr>
              <w:t>High</w:t>
            </w:r>
          </w:p>
        </w:tc>
      </w:tr>
      <w:tr w:rsidR="00D0681F" w:rsidRPr="00212D8E" w14:paraId="24567572" w14:textId="77777777" w:rsidTr="000F3BF1">
        <w:tc>
          <w:tcPr>
            <w:tcW w:w="1501" w:type="dxa"/>
          </w:tcPr>
          <w:p w14:paraId="165AF89A" w14:textId="77777777" w:rsidR="00D0681F" w:rsidRPr="00212D8E" w:rsidRDefault="00D0681F" w:rsidP="000F3B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Efficacy for overall mortality reduction</w:t>
            </w:r>
          </w:p>
        </w:tc>
        <w:tc>
          <w:tcPr>
            <w:tcW w:w="977" w:type="dxa"/>
          </w:tcPr>
          <w:p w14:paraId="3AFFEBA3" w14:textId="77777777" w:rsidR="00D0681F" w:rsidRPr="00212D8E" w:rsidRDefault="00D0681F" w:rsidP="000F3B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0.96 (0.91, 1.01)</w:t>
            </w:r>
          </w:p>
        </w:tc>
        <w:tc>
          <w:tcPr>
            <w:tcW w:w="794" w:type="dxa"/>
          </w:tcPr>
          <w:p w14:paraId="06FF8ED4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0.95 (0.90, 1.00)</w:t>
            </w:r>
          </w:p>
        </w:tc>
        <w:tc>
          <w:tcPr>
            <w:tcW w:w="1203" w:type="dxa"/>
          </w:tcPr>
          <w:p w14:paraId="151720DA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03" w:type="dxa"/>
          </w:tcPr>
          <w:p w14:paraId="335409C3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NA</w:t>
            </w:r>
          </w:p>
        </w:tc>
        <w:tc>
          <w:tcPr>
            <w:tcW w:w="1203" w:type="dxa"/>
          </w:tcPr>
          <w:p w14:paraId="3A074B04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1.00 (0.87, 1.16)</w:t>
            </w:r>
          </w:p>
          <w:p w14:paraId="44D5B5BD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Exclude MILD</w:t>
            </w:r>
          </w:p>
          <w:p w14:paraId="55A9F2F8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lastRenderedPageBreak/>
              <w:t>0.95 (0.89, 1.00)</w:t>
            </w:r>
          </w:p>
        </w:tc>
        <w:tc>
          <w:tcPr>
            <w:tcW w:w="1219" w:type="dxa"/>
          </w:tcPr>
          <w:p w14:paraId="73DAEFBA" w14:textId="77777777" w:rsidR="00D0681F" w:rsidRPr="009D1C30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9D1C30">
              <w:rPr>
                <w:rFonts w:cstheme="minorHAnsi"/>
                <w:sz w:val="22"/>
                <w:szCs w:val="22"/>
              </w:rPr>
              <w:lastRenderedPageBreak/>
              <w:t>N</w:t>
            </w:r>
            <w:r>
              <w:rPr>
                <w:rFonts w:cstheme="minorHAnsi"/>
                <w:sz w:val="22"/>
                <w:szCs w:val="22"/>
              </w:rPr>
              <w:t>A</w:t>
            </w:r>
          </w:p>
        </w:tc>
        <w:tc>
          <w:tcPr>
            <w:tcW w:w="1185" w:type="dxa"/>
          </w:tcPr>
          <w:p w14:paraId="312BB865" w14:textId="77777777" w:rsidR="00D0681F" w:rsidRDefault="00D0681F" w:rsidP="000F3B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Annual LDCT vs. usual </w:t>
            </w:r>
          </w:p>
          <w:p w14:paraId="754DBE0D" w14:textId="77777777" w:rsidR="00D0681F" w:rsidRDefault="00D0681F" w:rsidP="000F3B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lastRenderedPageBreak/>
              <w:t>1.38 (0.86, 2.22)</w:t>
            </w:r>
          </w:p>
          <w:p w14:paraId="4280DDE0" w14:textId="77777777" w:rsidR="00D0681F" w:rsidRDefault="00D0681F" w:rsidP="000F3B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Biennial vs. usual 1.45 (0.79, 2.69)</w:t>
            </w:r>
          </w:p>
          <w:p w14:paraId="64CCBC9B" w14:textId="77777777" w:rsidR="00D0681F" w:rsidRPr="00E84117" w:rsidRDefault="00D0681F" w:rsidP="000F3B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LDCT vs. CXR 0.94 (0.88, 0.998)</w:t>
            </w:r>
          </w:p>
        </w:tc>
        <w:tc>
          <w:tcPr>
            <w:tcW w:w="1185" w:type="dxa"/>
          </w:tcPr>
          <w:p w14:paraId="1D6C652C" w14:textId="77777777" w:rsidR="00D0681F" w:rsidRPr="00E84117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E84117">
              <w:rPr>
                <w:rFonts w:cstheme="minorHAnsi"/>
                <w:sz w:val="22"/>
                <w:szCs w:val="22"/>
              </w:rPr>
              <w:lastRenderedPageBreak/>
              <w:t>1.04 (0.72, 1.51)</w:t>
            </w:r>
          </w:p>
          <w:p w14:paraId="6271FACF" w14:textId="77777777" w:rsidR="00D0681F" w:rsidRPr="00E84117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E84117">
              <w:rPr>
                <w:rFonts w:cstheme="minorHAnsi"/>
                <w:sz w:val="22"/>
                <w:szCs w:val="22"/>
              </w:rPr>
              <w:t>Studies mislabeled</w:t>
            </w:r>
          </w:p>
        </w:tc>
        <w:tc>
          <w:tcPr>
            <w:tcW w:w="1479" w:type="dxa"/>
          </w:tcPr>
          <w:p w14:paraId="49AFCF62" w14:textId="77777777" w:rsidR="00D0681F" w:rsidRDefault="00D0681F" w:rsidP="000F3B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0.94 (0.88, 1.00)</w:t>
            </w:r>
          </w:p>
        </w:tc>
        <w:tc>
          <w:tcPr>
            <w:tcW w:w="1479" w:type="dxa"/>
          </w:tcPr>
          <w:p w14:paraId="78B3C9ED" w14:textId="77777777" w:rsidR="00D0681F" w:rsidRPr="00123CFE" w:rsidRDefault="00D0681F" w:rsidP="000F3BF1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M</w:t>
            </w:r>
            <w:r w:rsidRPr="00123CFE">
              <w:rPr>
                <w:rFonts w:cstheme="minorHAnsi"/>
                <w:sz w:val="22"/>
                <w:szCs w:val="22"/>
              </w:rPr>
              <w:t xml:space="preserve">eta-analysis not performed </w:t>
            </w:r>
            <w:r w:rsidRPr="00123CFE">
              <w:rPr>
                <w:rFonts w:cstheme="minorHAnsi"/>
                <w:sz w:val="22"/>
                <w:szCs w:val="22"/>
              </w:rPr>
              <w:lastRenderedPageBreak/>
              <w:t>due to heterogen</w:t>
            </w:r>
            <w:r>
              <w:rPr>
                <w:rFonts w:cstheme="minorHAnsi"/>
                <w:sz w:val="22"/>
                <w:szCs w:val="22"/>
              </w:rPr>
              <w:t>e</w:t>
            </w:r>
            <w:r w:rsidRPr="00123CFE">
              <w:rPr>
                <w:rFonts w:cstheme="minorHAnsi"/>
                <w:sz w:val="22"/>
                <w:szCs w:val="22"/>
              </w:rPr>
              <w:t>ity</w:t>
            </w:r>
          </w:p>
        </w:tc>
      </w:tr>
      <w:tr w:rsidR="00D0681F" w:rsidRPr="00212D8E" w14:paraId="5DA643CC" w14:textId="77777777" w:rsidTr="000F3BF1">
        <w:tc>
          <w:tcPr>
            <w:tcW w:w="1501" w:type="dxa"/>
          </w:tcPr>
          <w:p w14:paraId="23E46311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lastRenderedPageBreak/>
              <w:t>Heterogeneity</w:t>
            </w:r>
          </w:p>
        </w:tc>
        <w:tc>
          <w:tcPr>
            <w:tcW w:w="977" w:type="dxa"/>
          </w:tcPr>
          <w:p w14:paraId="0BB9560D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0%</w:t>
            </w:r>
          </w:p>
        </w:tc>
        <w:tc>
          <w:tcPr>
            <w:tcW w:w="794" w:type="dxa"/>
          </w:tcPr>
          <w:p w14:paraId="6026E027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0%</w:t>
            </w:r>
          </w:p>
        </w:tc>
        <w:tc>
          <w:tcPr>
            <w:tcW w:w="1203" w:type="dxa"/>
          </w:tcPr>
          <w:p w14:paraId="4E72112F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03" w:type="dxa"/>
          </w:tcPr>
          <w:p w14:paraId="090A09D3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NA</w:t>
            </w:r>
          </w:p>
        </w:tc>
        <w:tc>
          <w:tcPr>
            <w:tcW w:w="1203" w:type="dxa"/>
          </w:tcPr>
          <w:p w14:paraId="61279DA5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57%</w:t>
            </w:r>
          </w:p>
          <w:p w14:paraId="47D7B369" w14:textId="77777777" w:rsidR="00D0681F" w:rsidRPr="00262B28" w:rsidRDefault="00D0681F" w:rsidP="000F3BF1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0%</w:t>
            </w:r>
          </w:p>
        </w:tc>
        <w:tc>
          <w:tcPr>
            <w:tcW w:w="1219" w:type="dxa"/>
          </w:tcPr>
          <w:p w14:paraId="390A8F46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NA</w:t>
            </w:r>
          </w:p>
        </w:tc>
        <w:tc>
          <w:tcPr>
            <w:tcW w:w="1185" w:type="dxa"/>
          </w:tcPr>
          <w:p w14:paraId="652738E2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80%</w:t>
            </w:r>
          </w:p>
          <w:p w14:paraId="2CBE28BE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NA</w:t>
            </w:r>
          </w:p>
          <w:p w14:paraId="162DD76B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NA</w:t>
            </w:r>
          </w:p>
          <w:p w14:paraId="77ADE7E7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85" w:type="dxa"/>
          </w:tcPr>
          <w:p w14:paraId="65A6866C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48%</w:t>
            </w:r>
          </w:p>
        </w:tc>
        <w:tc>
          <w:tcPr>
            <w:tcW w:w="1479" w:type="dxa"/>
          </w:tcPr>
          <w:p w14:paraId="407FC0AA" w14:textId="77777777" w:rsidR="00D0681F" w:rsidRPr="00262B28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NA (1 study)</w:t>
            </w:r>
          </w:p>
        </w:tc>
        <w:tc>
          <w:tcPr>
            <w:tcW w:w="1479" w:type="dxa"/>
          </w:tcPr>
          <w:p w14:paraId="000F1506" w14:textId="77777777" w:rsidR="00D0681F" w:rsidRPr="00123CFE" w:rsidRDefault="00D0681F" w:rsidP="000F3BF1">
            <w:pPr>
              <w:rPr>
                <w:rFonts w:cstheme="minorHAnsi"/>
                <w:sz w:val="22"/>
                <w:szCs w:val="22"/>
              </w:rPr>
            </w:pPr>
            <w:r w:rsidRPr="00262B28">
              <w:rPr>
                <w:rFonts w:cstheme="minorHAnsi"/>
                <w:sz w:val="22"/>
                <w:szCs w:val="22"/>
              </w:rPr>
              <w:t>High</w:t>
            </w:r>
          </w:p>
        </w:tc>
      </w:tr>
    </w:tbl>
    <w:p w14:paraId="4E83C0ED" w14:textId="77777777" w:rsidR="00D0681F" w:rsidRPr="00212D8E" w:rsidRDefault="00D0681F" w:rsidP="00D0681F">
      <w:pPr>
        <w:rPr>
          <w:rFonts w:cstheme="minorHAnsi"/>
          <w:sz w:val="22"/>
          <w:szCs w:val="22"/>
        </w:rPr>
      </w:pPr>
    </w:p>
    <w:p w14:paraId="1652C9CC" w14:textId="77777777" w:rsidR="00D0681F" w:rsidRPr="00D0681F" w:rsidRDefault="00D0681F" w:rsidP="00D0681F"/>
    <w:sectPr w:rsidR="00D0681F" w:rsidRPr="00D0681F" w:rsidSect="00212D8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6F15A0"/>
    <w:multiLevelType w:val="multilevel"/>
    <w:tmpl w:val="BEA4501C"/>
    <w:lvl w:ilvl="0">
      <w:start w:val="1"/>
      <w:numFmt w:val="decimal"/>
      <w:lvlText w:val="%1.0"/>
      <w:lvlJc w:val="left"/>
      <w:pPr>
        <w:ind w:left="880" w:hanging="42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60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3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2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660" w:hanging="1440"/>
      </w:pPr>
      <w:rPr>
        <w:rFonts w:hint="default"/>
      </w:rPr>
    </w:lvl>
  </w:abstractNum>
  <w:abstractNum w:abstractNumId="1" w15:restartNumberingAfterBreak="0">
    <w:nsid w:val="131C3D74"/>
    <w:multiLevelType w:val="multilevel"/>
    <w:tmpl w:val="AB1A70A4"/>
    <w:lvl w:ilvl="0">
      <w:start w:val="1"/>
      <w:numFmt w:val="decimal"/>
      <w:lvlText w:val="%1.0"/>
      <w:lvlJc w:val="left"/>
      <w:pPr>
        <w:ind w:left="460" w:hanging="46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18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60707128"/>
    <w:multiLevelType w:val="multilevel"/>
    <w:tmpl w:val="C5166128"/>
    <w:lvl w:ilvl="0">
      <w:start w:val="1"/>
      <w:numFmt w:val="decimal"/>
      <w:lvlText w:val="%1.0"/>
      <w:lvlJc w:val="left"/>
      <w:pPr>
        <w:ind w:left="460" w:hanging="46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18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tDQ3MDQ0MjM2MLFU0lEKTi0uzszPAykwrAUAuLQ6LSwAAAA="/>
  </w:docVars>
  <w:rsids>
    <w:rsidRoot w:val="00212D8E"/>
    <w:rsid w:val="0000796B"/>
    <w:rsid w:val="00013B22"/>
    <w:rsid w:val="0004069D"/>
    <w:rsid w:val="000672D7"/>
    <w:rsid w:val="00084486"/>
    <w:rsid w:val="000A5F1B"/>
    <w:rsid w:val="000B3C12"/>
    <w:rsid w:val="000B3CE5"/>
    <w:rsid w:val="00100112"/>
    <w:rsid w:val="001002A9"/>
    <w:rsid w:val="00101AB7"/>
    <w:rsid w:val="00106EBA"/>
    <w:rsid w:val="0011470F"/>
    <w:rsid w:val="00123CFE"/>
    <w:rsid w:val="00133965"/>
    <w:rsid w:val="00142E5F"/>
    <w:rsid w:val="00146FFA"/>
    <w:rsid w:val="001A0CAC"/>
    <w:rsid w:val="001D5812"/>
    <w:rsid w:val="001F6833"/>
    <w:rsid w:val="00212D8E"/>
    <w:rsid w:val="00246A77"/>
    <w:rsid w:val="002578D4"/>
    <w:rsid w:val="00262B28"/>
    <w:rsid w:val="002A3C0C"/>
    <w:rsid w:val="002F7A73"/>
    <w:rsid w:val="003C375E"/>
    <w:rsid w:val="003E20A9"/>
    <w:rsid w:val="003F4861"/>
    <w:rsid w:val="003F5F8D"/>
    <w:rsid w:val="00434E76"/>
    <w:rsid w:val="0043653E"/>
    <w:rsid w:val="00442AE1"/>
    <w:rsid w:val="00463571"/>
    <w:rsid w:val="00487EEB"/>
    <w:rsid w:val="004B04CE"/>
    <w:rsid w:val="004C21D6"/>
    <w:rsid w:val="004C684C"/>
    <w:rsid w:val="004E7C50"/>
    <w:rsid w:val="005275B7"/>
    <w:rsid w:val="00543EAD"/>
    <w:rsid w:val="005807C0"/>
    <w:rsid w:val="00585A8A"/>
    <w:rsid w:val="005E7A85"/>
    <w:rsid w:val="0062478A"/>
    <w:rsid w:val="0066022D"/>
    <w:rsid w:val="00694842"/>
    <w:rsid w:val="00694D17"/>
    <w:rsid w:val="006B295F"/>
    <w:rsid w:val="00744BC2"/>
    <w:rsid w:val="00771D41"/>
    <w:rsid w:val="007A1231"/>
    <w:rsid w:val="007B7B95"/>
    <w:rsid w:val="007D55C7"/>
    <w:rsid w:val="007F0871"/>
    <w:rsid w:val="00813298"/>
    <w:rsid w:val="008372C9"/>
    <w:rsid w:val="008401DB"/>
    <w:rsid w:val="00841DB4"/>
    <w:rsid w:val="008658EF"/>
    <w:rsid w:val="008E60B8"/>
    <w:rsid w:val="00930DAF"/>
    <w:rsid w:val="009348C6"/>
    <w:rsid w:val="00941A42"/>
    <w:rsid w:val="00961456"/>
    <w:rsid w:val="009808E1"/>
    <w:rsid w:val="0099539A"/>
    <w:rsid w:val="009A39AE"/>
    <w:rsid w:val="009B7B7B"/>
    <w:rsid w:val="009C7CFE"/>
    <w:rsid w:val="009D1C30"/>
    <w:rsid w:val="00A119B5"/>
    <w:rsid w:val="00A372D4"/>
    <w:rsid w:val="00A70168"/>
    <w:rsid w:val="00A75558"/>
    <w:rsid w:val="00A835D5"/>
    <w:rsid w:val="00A84920"/>
    <w:rsid w:val="00AA4ABB"/>
    <w:rsid w:val="00AB5BE6"/>
    <w:rsid w:val="00AB6D0B"/>
    <w:rsid w:val="00AF048B"/>
    <w:rsid w:val="00AF6D85"/>
    <w:rsid w:val="00AF6FEA"/>
    <w:rsid w:val="00B0301C"/>
    <w:rsid w:val="00B22148"/>
    <w:rsid w:val="00B62242"/>
    <w:rsid w:val="00B80648"/>
    <w:rsid w:val="00B95842"/>
    <w:rsid w:val="00BA42C2"/>
    <w:rsid w:val="00BA777E"/>
    <w:rsid w:val="00BB2B8E"/>
    <w:rsid w:val="00BC7CED"/>
    <w:rsid w:val="00BD7B46"/>
    <w:rsid w:val="00C10522"/>
    <w:rsid w:val="00C12EFC"/>
    <w:rsid w:val="00C60C9C"/>
    <w:rsid w:val="00C83E2A"/>
    <w:rsid w:val="00C95FEC"/>
    <w:rsid w:val="00CA7AED"/>
    <w:rsid w:val="00CD53BB"/>
    <w:rsid w:val="00CE02A2"/>
    <w:rsid w:val="00CE7F6A"/>
    <w:rsid w:val="00D04F96"/>
    <w:rsid w:val="00D0681F"/>
    <w:rsid w:val="00D16B9D"/>
    <w:rsid w:val="00D30B17"/>
    <w:rsid w:val="00D47B31"/>
    <w:rsid w:val="00D85AB7"/>
    <w:rsid w:val="00DB7DA4"/>
    <w:rsid w:val="00DD6C56"/>
    <w:rsid w:val="00DE02AA"/>
    <w:rsid w:val="00DF7907"/>
    <w:rsid w:val="00E50C55"/>
    <w:rsid w:val="00E65045"/>
    <w:rsid w:val="00E8007A"/>
    <w:rsid w:val="00E84117"/>
    <w:rsid w:val="00EA49F8"/>
    <w:rsid w:val="00ED07DC"/>
    <w:rsid w:val="00ED24B9"/>
    <w:rsid w:val="00EF722A"/>
    <w:rsid w:val="00F65244"/>
    <w:rsid w:val="00F7278E"/>
    <w:rsid w:val="00F92B8B"/>
    <w:rsid w:val="00FD5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CBEE2"/>
  <w15:chartTrackingRefBased/>
  <w15:docId w15:val="{FFF7B10B-5F34-0A49-910C-95599AFC7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2D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12D8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212D8E"/>
  </w:style>
  <w:style w:type="paragraph" w:styleId="ListParagraph">
    <w:name w:val="List Paragraph"/>
    <w:basedOn w:val="Normal"/>
    <w:uiPriority w:val="34"/>
    <w:qFormat/>
    <w:rsid w:val="009C7CF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87E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7E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5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56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38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321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44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16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10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914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77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57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595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174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15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825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871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50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9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328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72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06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85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090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56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32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299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337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29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613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25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584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20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396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521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62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277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62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04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24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73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615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665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072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524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70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585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88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08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275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98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1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563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0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660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0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375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06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46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35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714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19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37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55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32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821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55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71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08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61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140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338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79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628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921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6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089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9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156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66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ubmed.gov/26013989" TargetMode="External"/><Relationship Id="rId13" Type="http://schemas.openxmlformats.org/officeDocument/2006/relationships/hyperlink" Target="http://pubmed.gov/23897166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pubmed.gov/2997938" TargetMode="External"/><Relationship Id="rId12" Type="http://schemas.openxmlformats.org/officeDocument/2006/relationships/hyperlink" Target="http://pubmed.gov/2379418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pubmed.gov/31046087" TargetMode="External"/><Relationship Id="rId11" Type="http://schemas.openxmlformats.org/officeDocument/2006/relationships/hyperlink" Target="http://pubmed.gov/25307063" TargetMode="External"/><Relationship Id="rId5" Type="http://schemas.openxmlformats.org/officeDocument/2006/relationships/hyperlink" Target="http://pubmed.gov/31296196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://pubmed.gov/271305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pubmed.gov/27211572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55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ffman, Richard M</dc:creator>
  <cp:keywords/>
  <dc:description/>
  <cp:lastModifiedBy>Robert Badgett</cp:lastModifiedBy>
  <cp:revision>6</cp:revision>
  <dcterms:created xsi:type="dcterms:W3CDTF">2020-02-12T22:22:00Z</dcterms:created>
  <dcterms:modified xsi:type="dcterms:W3CDTF">2020-02-12T22:29:00Z</dcterms:modified>
</cp:coreProperties>
</file>